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63B8" w:rsidRDefault="00E758EE">
      <w:hyperlink r:id="rId4" w:history="1">
        <w:r w:rsidRPr="00924B40">
          <w:rPr>
            <w:rStyle w:val="Hyperlink"/>
          </w:rPr>
          <w:t>https://www.kaggle.com/shikhar42/yelps-dataset</w:t>
        </w:r>
      </w:hyperlink>
    </w:p>
    <w:p w:rsidR="00E758EE" w:rsidRDefault="00E758EE">
      <w:bookmarkStart w:id="0" w:name="_GoBack"/>
      <w:bookmarkEnd w:id="0"/>
    </w:p>
    <w:sectPr w:rsidR="00E758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zA2NzMzNzM2sTBR0lEKTi0uzszPAykwrAUA3/7nCiwAAAA="/>
  </w:docVars>
  <w:rsids>
    <w:rsidRoot w:val="001858EF"/>
    <w:rsid w:val="001858EF"/>
    <w:rsid w:val="00792E6D"/>
    <w:rsid w:val="00E758EE"/>
    <w:rsid w:val="00FE6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A0A0B"/>
  <w15:chartTrackingRefBased/>
  <w15:docId w15:val="{28E5C42A-1FDF-410F-850E-2687916C7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758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kaggle.com/shikhar42/yelps-datas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5</Characters>
  <Application>Microsoft Office Word</Application>
  <DocSecurity>0</DocSecurity>
  <Lines>1</Lines>
  <Paragraphs>1</Paragraphs>
  <ScaleCrop>false</ScaleCrop>
  <Company>Mays Business School - Texas A&amp;M University</Company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illion, David</dc:creator>
  <cp:keywords/>
  <dc:description/>
  <cp:lastModifiedBy>Gomillion, David</cp:lastModifiedBy>
  <cp:revision>2</cp:revision>
  <dcterms:created xsi:type="dcterms:W3CDTF">2019-09-05T15:19:00Z</dcterms:created>
  <dcterms:modified xsi:type="dcterms:W3CDTF">2019-09-05T15:19:00Z</dcterms:modified>
</cp:coreProperties>
</file>